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BD4D4" w14:textId="77777777"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0B1D1A">
        <w:rPr>
          <w:sz w:val="36"/>
          <w:szCs w:val="36"/>
        </w:rPr>
        <w:t>奨励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14:paraId="5EE0A63A" w14:textId="77777777" w:rsidR="00E744DB" w:rsidRDefault="00E744DB" w:rsidP="007C1677">
      <w:pPr>
        <w:jc w:val="center"/>
        <w:rPr>
          <w:szCs w:val="36"/>
        </w:rPr>
      </w:pPr>
    </w:p>
    <w:p w14:paraId="6B55D769" w14:textId="77777777" w:rsidR="00D83419" w:rsidRDefault="00D83419" w:rsidP="00D83419">
      <w:pPr>
        <w:jc w:val="left"/>
        <w:rPr>
          <w:szCs w:val="36"/>
        </w:rPr>
      </w:pPr>
      <w:r>
        <w:rPr>
          <w:rFonts w:hint="eastAsia"/>
          <w:szCs w:val="36"/>
        </w:rPr>
        <w:t>当該分野</w:t>
      </w:r>
    </w:p>
    <w:p w14:paraId="5735B6E7" w14:textId="77777777" w:rsidR="00D83419" w:rsidRDefault="00D83419" w:rsidP="00D83419">
      <w:pPr>
        <w:jc w:val="left"/>
        <w:rPr>
          <w:szCs w:val="36"/>
        </w:rPr>
      </w:pPr>
      <w:r w:rsidRPr="00D83419">
        <w:rPr>
          <w:rFonts w:hint="eastAsia"/>
          <w:szCs w:val="36"/>
        </w:rPr>
        <w:t>（ａ）基礎，物性，機能　（ｂ）材料，生体関係　（ｃ）デバイス</w:t>
      </w:r>
      <w:r w:rsidR="008C011F">
        <w:rPr>
          <w:rFonts w:hint="eastAsia"/>
          <w:color w:val="222222"/>
        </w:rPr>
        <w:t>，応用</w:t>
      </w:r>
    </w:p>
    <w:p w14:paraId="42B69B27" w14:textId="77777777" w:rsidR="00F67875" w:rsidRDefault="00F67875" w:rsidP="007C1677">
      <w:pPr>
        <w:jc w:val="center"/>
        <w:rPr>
          <w:szCs w:val="36"/>
        </w:rPr>
      </w:pPr>
    </w:p>
    <w:p w14:paraId="726AFBD6" w14:textId="77777777"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0"/>
        <w:gridCol w:w="6854"/>
      </w:tblGrid>
      <w:tr w:rsidR="007C1677" w14:paraId="34251285" w14:textId="77777777" w:rsidTr="00ED3BBB">
        <w:tc>
          <w:tcPr>
            <w:tcW w:w="1668" w:type="dxa"/>
          </w:tcPr>
          <w:p w14:paraId="0D4C2453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14:paraId="3D1A4710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14:paraId="412ACE27" w14:textId="77777777" w:rsidTr="00ED3BBB">
        <w:tc>
          <w:tcPr>
            <w:tcW w:w="1668" w:type="dxa"/>
          </w:tcPr>
          <w:p w14:paraId="0D444CC4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14:paraId="1041A385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BA74CB" w14:paraId="0D3085AB" w14:textId="77777777" w:rsidTr="00ED3BBB">
        <w:tc>
          <w:tcPr>
            <w:tcW w:w="1668" w:type="dxa"/>
          </w:tcPr>
          <w:p w14:paraId="786E3D21" w14:textId="3E37FFD8" w:rsidR="00BA74CB" w:rsidRDefault="00BA74C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生年月日</w:t>
            </w:r>
          </w:p>
        </w:tc>
        <w:tc>
          <w:tcPr>
            <w:tcW w:w="7034" w:type="dxa"/>
          </w:tcPr>
          <w:p w14:paraId="382C0E62" w14:textId="313B33CB" w:rsidR="00BA74CB" w:rsidRDefault="00BA74CB" w:rsidP="007C1677">
            <w:pPr>
              <w:widowControl/>
              <w:jc w:val="left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西暦　　　　年　　　月　　　日</w:t>
            </w:r>
            <w:bookmarkStart w:id="0" w:name="_GoBack"/>
            <w:bookmarkEnd w:id="0"/>
          </w:p>
        </w:tc>
      </w:tr>
    </w:tbl>
    <w:p w14:paraId="223387C9" w14:textId="77777777" w:rsidR="00ED3BBB" w:rsidRDefault="00ED3BBB" w:rsidP="007C1677">
      <w:pPr>
        <w:widowControl/>
        <w:jc w:val="left"/>
        <w:rPr>
          <w:szCs w:val="21"/>
        </w:rPr>
      </w:pPr>
    </w:p>
    <w:p w14:paraId="2DECE6CA" w14:textId="77777777"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1"/>
        <w:gridCol w:w="1113"/>
        <w:gridCol w:w="1113"/>
        <w:gridCol w:w="4637"/>
      </w:tblGrid>
      <w:tr w:rsidR="00ED3BBB" w14:paraId="1F71F9BE" w14:textId="77777777" w:rsidTr="00BA74CB">
        <w:tc>
          <w:tcPr>
            <w:tcW w:w="1631" w:type="dxa"/>
          </w:tcPr>
          <w:p w14:paraId="745E92C5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13" w:type="dxa"/>
          </w:tcPr>
          <w:p w14:paraId="6B31830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13" w:type="dxa"/>
          </w:tcPr>
          <w:p w14:paraId="657CA04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637" w:type="dxa"/>
          </w:tcPr>
          <w:p w14:paraId="791E6E1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14:paraId="75020E8B" w14:textId="77777777" w:rsidTr="00BA74CB">
        <w:tc>
          <w:tcPr>
            <w:tcW w:w="1631" w:type="dxa"/>
          </w:tcPr>
          <w:p w14:paraId="7286A6E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32BD73DD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2912A2A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637" w:type="dxa"/>
          </w:tcPr>
          <w:p w14:paraId="4AF6B17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34767625" w14:textId="77777777" w:rsidTr="00BA74CB">
        <w:tc>
          <w:tcPr>
            <w:tcW w:w="1631" w:type="dxa"/>
          </w:tcPr>
          <w:p w14:paraId="6AF4EA2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50C8879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3807154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637" w:type="dxa"/>
          </w:tcPr>
          <w:p w14:paraId="02C7578D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0E9179ED" w14:textId="77777777" w:rsidTr="00BA74CB">
        <w:tc>
          <w:tcPr>
            <w:tcW w:w="1631" w:type="dxa"/>
          </w:tcPr>
          <w:p w14:paraId="3F9F2C9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587E110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775FABD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637" w:type="dxa"/>
          </w:tcPr>
          <w:p w14:paraId="2C4FDB0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121F2E9C" w14:textId="77777777" w:rsidR="003453B9" w:rsidRDefault="003453B9" w:rsidP="003453B9">
      <w:pPr>
        <w:widowControl/>
        <w:jc w:val="left"/>
        <w:rPr>
          <w:color w:val="FF0000"/>
          <w:szCs w:val="21"/>
        </w:rPr>
      </w:pPr>
    </w:p>
    <w:p w14:paraId="03368CEB" w14:textId="03B6AD33" w:rsidR="003453B9" w:rsidRPr="002E51B7" w:rsidRDefault="003453B9" w:rsidP="003453B9">
      <w:pPr>
        <w:widowControl/>
        <w:jc w:val="left"/>
        <w:rPr>
          <w:szCs w:val="21"/>
        </w:rPr>
      </w:pPr>
      <w:r w:rsidRPr="002E51B7">
        <w:rPr>
          <w:rFonts w:hint="eastAsia"/>
          <w:szCs w:val="21"/>
        </w:rPr>
        <w:t>推薦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453B9" w:rsidRPr="00842F95" w14:paraId="594E9FC0" w14:textId="77777777" w:rsidTr="00017C65">
        <w:tc>
          <w:tcPr>
            <w:tcW w:w="8702" w:type="dxa"/>
          </w:tcPr>
          <w:p w14:paraId="5EC8D2DF" w14:textId="77777777" w:rsidR="003453B9" w:rsidRPr="00842F95" w:rsidRDefault="003453B9" w:rsidP="00017C65">
            <w:pPr>
              <w:widowControl/>
              <w:jc w:val="left"/>
              <w:rPr>
                <w:szCs w:val="21"/>
              </w:rPr>
            </w:pPr>
          </w:p>
        </w:tc>
      </w:tr>
    </w:tbl>
    <w:p w14:paraId="2AAF68AA" w14:textId="77777777" w:rsidR="00ED3BBB" w:rsidRDefault="00ED3BBB" w:rsidP="007C1677">
      <w:pPr>
        <w:widowControl/>
        <w:jc w:val="left"/>
        <w:rPr>
          <w:szCs w:val="21"/>
        </w:rPr>
      </w:pPr>
    </w:p>
    <w:p w14:paraId="264EF9E2" w14:textId="77777777"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8005E1">
        <w:rPr>
          <w:szCs w:val="21"/>
        </w:rPr>
        <w:t>字</w:t>
      </w:r>
      <w:r w:rsidR="005042AD">
        <w:rPr>
          <w:szCs w:val="21"/>
        </w:rPr>
        <w:t>。</w:t>
      </w:r>
      <w:r w:rsidR="008005E1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6"/>
        <w:gridCol w:w="8068"/>
      </w:tblGrid>
      <w:tr w:rsidR="00DF7242" w14:paraId="0A382FD4" w14:textId="77777777" w:rsidTr="00DF7242">
        <w:tc>
          <w:tcPr>
            <w:tcW w:w="250" w:type="dxa"/>
          </w:tcPr>
          <w:p w14:paraId="3ED50873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/>
                <w:szCs w:val="21"/>
              </w:rPr>
              <w:t>１</w:t>
            </w:r>
          </w:p>
          <w:p w14:paraId="0DB20A35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２</w:t>
            </w:r>
          </w:p>
          <w:p w14:paraId="023E5259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３</w:t>
            </w:r>
          </w:p>
          <w:p w14:paraId="2BE9D190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４</w:t>
            </w:r>
          </w:p>
          <w:p w14:paraId="441941C1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５</w:t>
            </w:r>
          </w:p>
          <w:p w14:paraId="17FC5BB0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６</w:t>
            </w:r>
          </w:p>
          <w:p w14:paraId="475628DB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７</w:t>
            </w:r>
          </w:p>
          <w:p w14:paraId="4F6A430F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８</w:t>
            </w:r>
          </w:p>
          <w:p w14:paraId="3A9B66B3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９</w:t>
            </w:r>
          </w:p>
          <w:p w14:paraId="76BFA91B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0</w:t>
            </w:r>
          </w:p>
          <w:p w14:paraId="31C766F9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1</w:t>
            </w:r>
          </w:p>
          <w:p w14:paraId="49C6232A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2</w:t>
            </w:r>
          </w:p>
          <w:p w14:paraId="513FF1C0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3</w:t>
            </w:r>
          </w:p>
          <w:p w14:paraId="1D2A3762" w14:textId="77777777" w:rsidR="00DF7242" w:rsidRPr="002E51B7" w:rsidRDefault="001C6152" w:rsidP="001C6152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4</w:t>
            </w:r>
          </w:p>
          <w:p w14:paraId="779B5BE7" w14:textId="77777777" w:rsidR="005B530D" w:rsidRPr="002E51B7" w:rsidRDefault="005B530D" w:rsidP="001C6152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5</w:t>
            </w:r>
          </w:p>
        </w:tc>
        <w:tc>
          <w:tcPr>
            <w:tcW w:w="8452" w:type="dxa"/>
          </w:tcPr>
          <w:p w14:paraId="1E219AB1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</w:p>
        </w:tc>
      </w:tr>
    </w:tbl>
    <w:p w14:paraId="288F7BFC" w14:textId="77777777"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D52B77">
        <w:rPr>
          <w:szCs w:val="21"/>
        </w:rPr>
        <w:t xml:space="preserve">　</w:t>
      </w:r>
      <w:r w:rsidR="00D52B77">
        <w:rPr>
          <w:szCs w:val="21"/>
        </w:rPr>
        <w:t>14</w:t>
      </w:r>
      <w:r w:rsidR="00D52B77">
        <w:rPr>
          <w:szCs w:val="21"/>
        </w:rPr>
        <w:t>行</w:t>
      </w:r>
      <w:r w:rsidR="00D52B77">
        <w:rPr>
          <w:szCs w:val="21"/>
        </w:rPr>
        <w:t>532</w:t>
      </w:r>
      <w:r w:rsidR="00D52B77">
        <w:rPr>
          <w:szCs w:val="21"/>
        </w:rPr>
        <w:t>文字</w:t>
      </w:r>
    </w:p>
    <w:p w14:paraId="23942D38" w14:textId="77777777" w:rsidR="00650B01" w:rsidRDefault="00650B01" w:rsidP="003A0347">
      <w:pPr>
        <w:jc w:val="right"/>
        <w:rPr>
          <w:szCs w:val="21"/>
        </w:rPr>
      </w:pPr>
    </w:p>
    <w:p w14:paraId="06977971" w14:textId="44BC9B12" w:rsidR="00650B01" w:rsidRPr="00BD15E0" w:rsidRDefault="00650B01" w:rsidP="00650B01">
      <w:pPr>
        <w:jc w:val="left"/>
        <w:rPr>
          <w:szCs w:val="21"/>
        </w:rPr>
      </w:pPr>
      <w:r>
        <w:rPr>
          <w:rFonts w:hint="eastAsia"/>
          <w:szCs w:val="21"/>
        </w:rPr>
        <w:t>業績の概要</w:t>
      </w:r>
      <w:r w:rsidR="00BD15E0" w:rsidRPr="002E51B7">
        <w:rPr>
          <w:rFonts w:hint="eastAsia"/>
          <w:szCs w:val="21"/>
        </w:rPr>
        <w:t>（本推薦フォームの末尾に代表的論文等業績リストを添付するとともに、代表論文等</w:t>
      </w:r>
      <w:r w:rsidR="00BD15E0" w:rsidRPr="002E51B7">
        <w:rPr>
          <w:rFonts w:hint="eastAsia"/>
          <w:szCs w:val="21"/>
        </w:rPr>
        <w:t>5</w:t>
      </w:r>
      <w:r w:rsidR="00BD15E0" w:rsidRPr="002E51B7">
        <w:rPr>
          <w:rFonts w:hint="eastAsia"/>
          <w:szCs w:val="21"/>
        </w:rPr>
        <w:t>報の</w:t>
      </w:r>
      <w:r w:rsidR="00BD15E0" w:rsidRPr="002E51B7">
        <w:rPr>
          <w:rFonts w:hint="eastAsia"/>
          <w:szCs w:val="21"/>
        </w:rPr>
        <w:t>p</w:t>
      </w:r>
      <w:r w:rsidR="00BD15E0" w:rsidRPr="002E51B7">
        <w:rPr>
          <w:szCs w:val="21"/>
        </w:rPr>
        <w:t>df</w:t>
      </w:r>
      <w:r w:rsidR="00BD15E0" w:rsidRPr="002E51B7">
        <w:rPr>
          <w:rFonts w:hint="eastAsia"/>
          <w:szCs w:val="21"/>
        </w:rPr>
        <w:t>ファイルの提出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947F5" w14:paraId="4C36077A" w14:textId="77777777" w:rsidTr="001947F5">
        <w:tc>
          <w:tcPr>
            <w:tcW w:w="8702" w:type="dxa"/>
          </w:tcPr>
          <w:p w14:paraId="7C1A8B16" w14:textId="77777777" w:rsidR="001947F5" w:rsidRPr="003453B9" w:rsidRDefault="001947F5" w:rsidP="00650B01">
            <w:pPr>
              <w:jc w:val="left"/>
              <w:rPr>
                <w:szCs w:val="21"/>
              </w:rPr>
            </w:pPr>
          </w:p>
          <w:p w14:paraId="2156BD2F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7A48706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DDCA79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515ADA9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BB3FE85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337EACA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7337233E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54FF5E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798E2C1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F3FBF10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B917E1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79EF17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7A1B259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4143FDE9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870BDF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4834A34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6684F2E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AB26BA2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79D7EA1C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B3D203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309DB7D" w14:textId="77777777" w:rsidR="001947F5" w:rsidRDefault="001947F5" w:rsidP="00650B01">
            <w:pPr>
              <w:jc w:val="left"/>
              <w:rPr>
                <w:szCs w:val="21"/>
              </w:rPr>
            </w:pPr>
          </w:p>
        </w:tc>
      </w:tr>
    </w:tbl>
    <w:p w14:paraId="4FC9AE95" w14:textId="77777777" w:rsidR="00650B01" w:rsidRDefault="00650B01" w:rsidP="00650B01">
      <w:pPr>
        <w:jc w:val="left"/>
        <w:rPr>
          <w:szCs w:val="21"/>
        </w:rPr>
      </w:pPr>
    </w:p>
    <w:p w14:paraId="073B6D1D" w14:textId="77777777" w:rsidR="00C96D3E" w:rsidRDefault="00C96D3E" w:rsidP="00650B01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C96D3E" w14:paraId="2D67BB43" w14:textId="77777777" w:rsidTr="00C96D3E">
        <w:tc>
          <w:tcPr>
            <w:tcW w:w="8702" w:type="dxa"/>
          </w:tcPr>
          <w:p w14:paraId="0DD5A2FE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57DA9941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7836282E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50B0572F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180D8443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5997BE2D" w14:textId="77777777" w:rsidR="00C96D3E" w:rsidRDefault="00C96D3E" w:rsidP="00650B01">
            <w:pPr>
              <w:jc w:val="left"/>
              <w:rPr>
                <w:szCs w:val="21"/>
              </w:rPr>
            </w:pPr>
          </w:p>
        </w:tc>
      </w:tr>
    </w:tbl>
    <w:p w14:paraId="7F87B6ED" w14:textId="77777777" w:rsidR="00C96D3E" w:rsidRPr="007C1677" w:rsidRDefault="00C96D3E" w:rsidP="00C96D3E">
      <w:pPr>
        <w:jc w:val="left"/>
        <w:rPr>
          <w:szCs w:val="21"/>
        </w:rPr>
      </w:pPr>
    </w:p>
    <w:sectPr w:rsidR="00C96D3E" w:rsidRPr="007C1677" w:rsidSect="003453B9">
      <w:headerReference w:type="default" r:id="rId7"/>
      <w:pgSz w:w="11906" w:h="16838"/>
      <w:pgMar w:top="1701" w:right="1701" w:bottom="1418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9106B" w14:textId="77777777" w:rsidR="00F168AF" w:rsidRDefault="00F168AF" w:rsidP="00E4434A">
      <w:r>
        <w:separator/>
      </w:r>
    </w:p>
  </w:endnote>
  <w:endnote w:type="continuationSeparator" w:id="0">
    <w:p w14:paraId="54C4A821" w14:textId="77777777" w:rsidR="00F168AF" w:rsidRDefault="00F168AF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C6470" w14:textId="77777777" w:rsidR="00F168AF" w:rsidRDefault="00F168AF" w:rsidP="00E4434A">
      <w:r>
        <w:separator/>
      </w:r>
    </w:p>
  </w:footnote>
  <w:footnote w:type="continuationSeparator" w:id="0">
    <w:p w14:paraId="76EEF8BC" w14:textId="77777777" w:rsidR="00F168AF" w:rsidRDefault="00F168AF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D4FE8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7DE788D0" wp14:editId="36789890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3D3480D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mwqAUAq6UZ6CwAAAA="/>
  </w:docVars>
  <w:rsids>
    <w:rsidRoot w:val="007E4729"/>
    <w:rsid w:val="00066C43"/>
    <w:rsid w:val="000B1D1A"/>
    <w:rsid w:val="001947F5"/>
    <w:rsid w:val="001C00E6"/>
    <w:rsid w:val="001C6152"/>
    <w:rsid w:val="002978C9"/>
    <w:rsid w:val="002E51B7"/>
    <w:rsid w:val="003453B9"/>
    <w:rsid w:val="003A0347"/>
    <w:rsid w:val="004920D9"/>
    <w:rsid w:val="004D180B"/>
    <w:rsid w:val="005042AD"/>
    <w:rsid w:val="00505039"/>
    <w:rsid w:val="00523D0E"/>
    <w:rsid w:val="005B530D"/>
    <w:rsid w:val="00650B01"/>
    <w:rsid w:val="006543E5"/>
    <w:rsid w:val="006C6075"/>
    <w:rsid w:val="0073399F"/>
    <w:rsid w:val="007A1B34"/>
    <w:rsid w:val="007C1677"/>
    <w:rsid w:val="007E4729"/>
    <w:rsid w:val="008005E1"/>
    <w:rsid w:val="008B4578"/>
    <w:rsid w:val="008C011F"/>
    <w:rsid w:val="00A52B96"/>
    <w:rsid w:val="00B2063D"/>
    <w:rsid w:val="00BA74CB"/>
    <w:rsid w:val="00BD15E0"/>
    <w:rsid w:val="00BD41BE"/>
    <w:rsid w:val="00C72EBE"/>
    <w:rsid w:val="00C96D3E"/>
    <w:rsid w:val="00D329B0"/>
    <w:rsid w:val="00D52B77"/>
    <w:rsid w:val="00D83419"/>
    <w:rsid w:val="00DB1258"/>
    <w:rsid w:val="00DF7242"/>
    <w:rsid w:val="00E23F56"/>
    <w:rsid w:val="00E4434A"/>
    <w:rsid w:val="00E744DB"/>
    <w:rsid w:val="00ED3BBB"/>
    <w:rsid w:val="00F168AF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4719EA3"/>
  <w15:docId w15:val="{FA9F8FBF-4472-46A5-9D41-1DF84E525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Miyachi, Koichi</cp:lastModifiedBy>
  <cp:revision>3</cp:revision>
  <dcterms:created xsi:type="dcterms:W3CDTF">2020-10-19T02:54:00Z</dcterms:created>
  <dcterms:modified xsi:type="dcterms:W3CDTF">2021-08-10T00:57:00Z</dcterms:modified>
</cp:coreProperties>
</file>